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BC942" w14:textId="442914A7" w:rsidR="009F5F34" w:rsidRDefault="00E80238" w:rsidP="009F5F34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75E88C96">
                <wp:simplePos x="0" y="0"/>
                <wp:positionH relativeFrom="margin">
                  <wp:posOffset>-102235</wp:posOffset>
                </wp:positionH>
                <wp:positionV relativeFrom="paragraph">
                  <wp:posOffset>77470</wp:posOffset>
                </wp:positionV>
                <wp:extent cx="7308215" cy="1422400"/>
                <wp:effectExtent l="76200" t="76200" r="102235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8215" cy="142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1504A6F9" w14:textId="6634BDE9" w:rsidR="002F5B07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2</w:t>
                            </w:r>
                            <w:r w:rsidR="0053101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Mobile Application </w:t>
                            </w:r>
                          </w:p>
                          <w:p w14:paraId="37FD3569" w14:textId="003E7A4A" w:rsidR="00E80238" w:rsidRPr="00BB233D" w:rsidRDefault="0053101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(Lab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0</w:t>
                            </w:r>
                            <w:r w:rsidR="00F3182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6</w:t>
                            </w:r>
                            <w:r w:rsidR="00573E1F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45690C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–</w:t>
                            </w:r>
                            <w:r w:rsidR="00573E1F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proofErr w:type="spellStart"/>
                            <w:r w:rsidR="00F3182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Ankalama</w:t>
                            </w:r>
                            <w:proofErr w:type="spellEnd"/>
                            <w:r w:rsidR="00F3182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PG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8.05pt;margin-top:6.1pt;width:575.45pt;height:11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1504A6F9" w14:textId="6634BDE9" w:rsidR="002F5B07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2</w:t>
                      </w:r>
                      <w:r w:rsidR="0053101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Mobile Application </w:t>
                      </w:r>
                    </w:p>
                    <w:p w14:paraId="37FD3569" w14:textId="003E7A4A" w:rsidR="00E80238" w:rsidRPr="00BB233D" w:rsidRDefault="0053101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(Lab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0</w:t>
                      </w:r>
                      <w:r w:rsidR="00F3182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6</w:t>
                      </w:r>
                      <w:r w:rsidR="00573E1F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45690C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–</w:t>
                      </w:r>
                      <w:r w:rsidR="00573E1F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proofErr w:type="spellStart"/>
                      <w:r w:rsidR="00F3182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Ankalama</w:t>
                      </w:r>
                      <w:proofErr w:type="spellEnd"/>
                      <w:r w:rsidR="00F3182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PG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86547">
        <w:rPr>
          <w:b/>
          <w:bCs/>
          <w:color w:val="0070C0"/>
          <w:sz w:val="40"/>
          <w:szCs w:val="40"/>
        </w:rPr>
        <w:t>Output:</w:t>
      </w:r>
      <w:r w:rsidR="002F5B07" w:rsidRPr="002F5B07">
        <w:rPr>
          <w:b/>
          <w:bCs/>
          <w:noProof/>
          <w:sz w:val="32"/>
          <w:szCs w:val="32"/>
        </w:rPr>
        <w:t xml:space="preserve"> </w:t>
      </w:r>
      <w:bookmarkStart w:id="0" w:name="_Hlk64150174"/>
      <w:bookmarkEnd w:id="0"/>
    </w:p>
    <w:p w14:paraId="4FCA0EA6" w14:textId="34BC6E59" w:rsidR="00486547" w:rsidRPr="00951386" w:rsidRDefault="00991C50" w:rsidP="00951386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08416" behindDoc="0" locked="0" layoutInCell="1" allowOverlap="1" wp14:anchorId="61CFB0E5" wp14:editId="16233DE1">
            <wp:simplePos x="0" y="0"/>
            <wp:positionH relativeFrom="margin">
              <wp:posOffset>3768090</wp:posOffset>
            </wp:positionH>
            <wp:positionV relativeFrom="paragraph">
              <wp:posOffset>389255</wp:posOffset>
            </wp:positionV>
            <wp:extent cx="3377698" cy="7131050"/>
            <wp:effectExtent l="19050" t="19050" r="13335" b="12700"/>
            <wp:wrapNone/>
            <wp:docPr id="29" name="Picture 29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picture containing diagram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8698" cy="71331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1386" w:rsidRPr="00951386">
        <w:rPr>
          <w:color w:val="000000" w:themeColor="text1"/>
          <w:sz w:val="36"/>
          <w:szCs w:val="36"/>
        </w:rPr>
        <w:t>1.</w:t>
      </w:r>
      <w:r w:rsidR="00951386">
        <w:rPr>
          <w:color w:val="000000" w:themeColor="text1"/>
          <w:sz w:val="36"/>
          <w:szCs w:val="36"/>
        </w:rPr>
        <w:t xml:space="preserve"> </w:t>
      </w:r>
      <w:r w:rsidR="009336F5">
        <w:rPr>
          <w:color w:val="000000" w:themeColor="text1"/>
          <w:sz w:val="36"/>
          <w:szCs w:val="36"/>
        </w:rPr>
        <w:t>Splash Screen</w:t>
      </w:r>
      <w:r w:rsidR="00486547" w:rsidRPr="00951386">
        <w:rPr>
          <w:color w:val="000000" w:themeColor="text1"/>
          <w:sz w:val="36"/>
          <w:szCs w:val="36"/>
        </w:rPr>
        <w:tab/>
      </w:r>
      <w:r w:rsidR="00486547" w:rsidRPr="00951386">
        <w:rPr>
          <w:color w:val="000000" w:themeColor="text1"/>
          <w:sz w:val="36"/>
          <w:szCs w:val="36"/>
        </w:rPr>
        <w:tab/>
      </w:r>
      <w:r w:rsidR="00E030E7">
        <w:rPr>
          <w:color w:val="000000" w:themeColor="text1"/>
          <w:sz w:val="36"/>
          <w:szCs w:val="36"/>
        </w:rPr>
        <w:tab/>
      </w:r>
      <w:r w:rsidR="00E030E7">
        <w:rPr>
          <w:color w:val="000000" w:themeColor="text1"/>
          <w:sz w:val="36"/>
          <w:szCs w:val="36"/>
        </w:rPr>
        <w:tab/>
      </w:r>
      <w:r w:rsidR="00E030E7">
        <w:rPr>
          <w:color w:val="000000" w:themeColor="text1"/>
          <w:sz w:val="36"/>
          <w:szCs w:val="36"/>
        </w:rPr>
        <w:tab/>
        <w:t xml:space="preserve"> </w:t>
      </w:r>
      <w:r w:rsidR="00486547" w:rsidRPr="00951386">
        <w:rPr>
          <w:color w:val="000000" w:themeColor="text1"/>
          <w:sz w:val="36"/>
          <w:szCs w:val="36"/>
        </w:rPr>
        <w:t xml:space="preserve">2. </w:t>
      </w:r>
      <w:r w:rsidR="008F54B0">
        <w:rPr>
          <w:color w:val="000000" w:themeColor="text1"/>
          <w:sz w:val="36"/>
          <w:szCs w:val="36"/>
        </w:rPr>
        <w:t>Welcome Screen</w:t>
      </w:r>
    </w:p>
    <w:p w14:paraId="1B09005E" w14:textId="139776FC" w:rsidR="00486547" w:rsidRPr="00486547" w:rsidRDefault="00556AE9" w:rsidP="00226387">
      <w:pPr>
        <w:ind w:right="708"/>
        <w:rPr>
          <w:color w:val="000000" w:themeColor="text1"/>
          <w:sz w:val="40"/>
          <w:szCs w:val="40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60288" behindDoc="0" locked="0" layoutInCell="1" allowOverlap="1" wp14:anchorId="0FF342A3" wp14:editId="3874BA5A">
            <wp:simplePos x="0" y="0"/>
            <wp:positionH relativeFrom="column">
              <wp:posOffset>27939</wp:posOffset>
            </wp:positionH>
            <wp:positionV relativeFrom="paragraph">
              <wp:posOffset>5715</wp:posOffset>
            </wp:positionV>
            <wp:extent cx="3356949" cy="7086600"/>
            <wp:effectExtent l="19050" t="19050" r="15240" b="1905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3232" cy="71420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182119" w14:textId="31F2D2E0" w:rsidR="009F5F34" w:rsidRDefault="009F5F34"/>
    <w:p w14:paraId="4B90B6CA" w14:textId="09C12DF1" w:rsidR="00486547" w:rsidRDefault="00486547"/>
    <w:p w14:paraId="530C1FC3" w14:textId="132B51EF" w:rsidR="00486547" w:rsidRDefault="00486547"/>
    <w:p w14:paraId="7FF30C58" w14:textId="2A2D99F6" w:rsidR="00486547" w:rsidRDefault="00486547"/>
    <w:p w14:paraId="32782DF0" w14:textId="4787132C" w:rsidR="00486547" w:rsidRDefault="00486547"/>
    <w:p w14:paraId="23F767A9" w14:textId="65508EB7" w:rsidR="00486547" w:rsidRDefault="00486547"/>
    <w:p w14:paraId="5E7FF7E4" w14:textId="6E55D7DE" w:rsidR="00486547" w:rsidRDefault="00486547"/>
    <w:p w14:paraId="6E474B05" w14:textId="4015E3E5" w:rsidR="00486547" w:rsidRDefault="00486547"/>
    <w:p w14:paraId="22D4A362" w14:textId="528C9C40" w:rsidR="00486547" w:rsidRDefault="00486547"/>
    <w:p w14:paraId="77531F2F" w14:textId="4AE04968" w:rsidR="00486547" w:rsidRDefault="00486547"/>
    <w:p w14:paraId="196CF406" w14:textId="03DA4A79" w:rsidR="00486547" w:rsidRDefault="00486547"/>
    <w:p w14:paraId="6867B196" w14:textId="6D14B915" w:rsidR="00486547" w:rsidRDefault="00486547"/>
    <w:p w14:paraId="4F0D428E" w14:textId="008CDF03" w:rsidR="00486547" w:rsidRDefault="00486547"/>
    <w:p w14:paraId="202FFA69" w14:textId="6BA651F4" w:rsidR="00486547" w:rsidRDefault="00486547"/>
    <w:p w14:paraId="66A2E63D" w14:textId="1267A1E2" w:rsidR="00486547" w:rsidRDefault="00486547"/>
    <w:p w14:paraId="2CBA07E9" w14:textId="77CE40F2" w:rsidR="00486547" w:rsidRDefault="00486547"/>
    <w:p w14:paraId="3E9E72CF" w14:textId="5FA74271" w:rsidR="00486547" w:rsidRDefault="00486547"/>
    <w:p w14:paraId="2EACE1B0" w14:textId="395AE159" w:rsidR="00486547" w:rsidRDefault="00486547"/>
    <w:p w14:paraId="6E83E6F3" w14:textId="553FED64" w:rsidR="00486547" w:rsidRDefault="00486547"/>
    <w:p w14:paraId="1082EB93" w14:textId="09941C81" w:rsidR="00486547" w:rsidRDefault="00486547"/>
    <w:p w14:paraId="121639E3" w14:textId="4F3ABA30" w:rsidR="00486547" w:rsidRDefault="00486547"/>
    <w:p w14:paraId="0E2B7C18" w14:textId="35446861" w:rsidR="00486547" w:rsidRDefault="00486547"/>
    <w:p w14:paraId="1C652BE7" w14:textId="276F9484" w:rsidR="00486547" w:rsidRDefault="00486547"/>
    <w:p w14:paraId="1A08FE17" w14:textId="48A67C69" w:rsidR="008F54B0" w:rsidRDefault="008F54B0" w:rsidP="00D75A9C">
      <w:pPr>
        <w:spacing w:line="276" w:lineRule="auto"/>
        <w:rPr>
          <w:sz w:val="32"/>
          <w:szCs w:val="32"/>
        </w:rPr>
      </w:pPr>
    </w:p>
    <w:p w14:paraId="0A0BDE2A" w14:textId="3438B0C6" w:rsidR="002F5B07" w:rsidRPr="001D7E19" w:rsidRDefault="002F5B07" w:rsidP="00D75A9C">
      <w:pPr>
        <w:spacing w:line="276" w:lineRule="auto"/>
        <w:rPr>
          <w:sz w:val="32"/>
          <w:szCs w:val="32"/>
        </w:rPr>
      </w:pPr>
    </w:p>
    <w:p w14:paraId="44EA67C1" w14:textId="68F41936" w:rsidR="009265F5" w:rsidRDefault="00161B2B" w:rsidP="00CD67D0">
      <w:pPr>
        <w:ind w:right="708"/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09440" behindDoc="0" locked="0" layoutInCell="1" allowOverlap="1" wp14:anchorId="7A1F0FD8" wp14:editId="3525C3EC">
            <wp:simplePos x="0" y="0"/>
            <wp:positionH relativeFrom="margin">
              <wp:align>left</wp:align>
            </wp:positionH>
            <wp:positionV relativeFrom="paragraph">
              <wp:posOffset>403859</wp:posOffset>
            </wp:positionV>
            <wp:extent cx="3429142" cy="7239000"/>
            <wp:effectExtent l="19050" t="19050" r="19050" b="1905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3206" cy="7247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5CF3">
        <w:rPr>
          <w:color w:val="000000" w:themeColor="text1"/>
          <w:sz w:val="36"/>
          <w:szCs w:val="36"/>
        </w:rPr>
        <w:t xml:space="preserve">3. </w:t>
      </w:r>
      <w:r w:rsidR="008F54B0">
        <w:rPr>
          <w:color w:val="000000" w:themeColor="text1"/>
          <w:sz w:val="36"/>
          <w:szCs w:val="36"/>
        </w:rPr>
        <w:t xml:space="preserve">Login </w:t>
      </w:r>
      <w:r w:rsidR="008F54B0" w:rsidRPr="00951386">
        <w:rPr>
          <w:color w:val="000000" w:themeColor="text1"/>
          <w:sz w:val="36"/>
          <w:szCs w:val="36"/>
        </w:rPr>
        <w:tab/>
      </w:r>
      <w:r w:rsidR="000458FF">
        <w:rPr>
          <w:color w:val="000000" w:themeColor="text1"/>
          <w:sz w:val="36"/>
          <w:szCs w:val="36"/>
        </w:rPr>
        <w:tab/>
        <w:t xml:space="preserve"> </w:t>
      </w:r>
      <w:r w:rsidR="00884752">
        <w:rPr>
          <w:color w:val="000000" w:themeColor="text1"/>
          <w:sz w:val="36"/>
          <w:szCs w:val="36"/>
        </w:rPr>
        <w:tab/>
      </w:r>
      <w:r w:rsidR="00884752">
        <w:rPr>
          <w:color w:val="000000" w:themeColor="text1"/>
          <w:sz w:val="36"/>
          <w:szCs w:val="36"/>
        </w:rPr>
        <w:tab/>
      </w:r>
      <w:r w:rsidR="00884752">
        <w:rPr>
          <w:color w:val="000000" w:themeColor="text1"/>
          <w:sz w:val="36"/>
          <w:szCs w:val="36"/>
        </w:rPr>
        <w:tab/>
      </w:r>
      <w:r w:rsidR="00884752">
        <w:rPr>
          <w:color w:val="000000" w:themeColor="text1"/>
          <w:sz w:val="36"/>
          <w:szCs w:val="36"/>
        </w:rPr>
        <w:tab/>
      </w:r>
      <w:proofErr w:type="gramStart"/>
      <w:r w:rsidR="00884752">
        <w:rPr>
          <w:color w:val="000000" w:themeColor="text1"/>
          <w:sz w:val="36"/>
          <w:szCs w:val="36"/>
        </w:rPr>
        <w:tab/>
        <w:t xml:space="preserve">  </w:t>
      </w:r>
      <w:r w:rsidR="00486547" w:rsidRPr="00951386">
        <w:rPr>
          <w:color w:val="000000" w:themeColor="text1"/>
          <w:sz w:val="36"/>
          <w:szCs w:val="36"/>
        </w:rPr>
        <w:t>4</w:t>
      </w:r>
      <w:proofErr w:type="gramEnd"/>
      <w:r w:rsidR="00486547" w:rsidRPr="00951386">
        <w:rPr>
          <w:color w:val="000000" w:themeColor="text1"/>
          <w:sz w:val="36"/>
          <w:szCs w:val="36"/>
        </w:rPr>
        <w:t>.</w:t>
      </w:r>
      <w:r w:rsidR="00884752">
        <w:rPr>
          <w:color w:val="000000" w:themeColor="text1"/>
          <w:sz w:val="36"/>
          <w:szCs w:val="36"/>
        </w:rPr>
        <w:t xml:space="preserve"> Resident Detail (Option Menu)</w:t>
      </w:r>
    </w:p>
    <w:p w14:paraId="0DD64153" w14:textId="210C1E53" w:rsidR="009265F5" w:rsidRDefault="00884752" w:rsidP="00CD67D0">
      <w:pPr>
        <w:ind w:right="708"/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99200" behindDoc="0" locked="0" layoutInCell="1" allowOverlap="1" wp14:anchorId="15FC436E" wp14:editId="3BB29973">
            <wp:simplePos x="0" y="0"/>
            <wp:positionH relativeFrom="column">
              <wp:posOffset>3761740</wp:posOffset>
            </wp:positionH>
            <wp:positionV relativeFrom="paragraph">
              <wp:posOffset>7619</wp:posOffset>
            </wp:positionV>
            <wp:extent cx="3429000" cy="7239077"/>
            <wp:effectExtent l="19050" t="19050" r="19050" b="19050"/>
            <wp:wrapNone/>
            <wp:docPr id="13" name="Picture 1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0470" cy="72421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F26B14" w14:textId="3DBADDF7" w:rsidR="000320A3" w:rsidRPr="00951386" w:rsidRDefault="000320A3" w:rsidP="00CD67D0">
      <w:pPr>
        <w:ind w:right="708"/>
        <w:rPr>
          <w:sz w:val="20"/>
          <w:szCs w:val="20"/>
        </w:rPr>
      </w:pPr>
    </w:p>
    <w:p w14:paraId="673E345C" w14:textId="48774456" w:rsidR="00486547" w:rsidRPr="00486547" w:rsidRDefault="00486547" w:rsidP="00486547">
      <w:pPr>
        <w:pStyle w:val="ListParagraph"/>
        <w:ind w:left="644"/>
        <w:rPr>
          <w:sz w:val="20"/>
          <w:szCs w:val="20"/>
        </w:rPr>
      </w:pPr>
    </w:p>
    <w:p w14:paraId="43744E0D" w14:textId="33565277" w:rsidR="00486547" w:rsidRDefault="00486547" w:rsidP="00486547">
      <w:pPr>
        <w:pStyle w:val="ListParagraph"/>
        <w:ind w:left="644"/>
      </w:pPr>
    </w:p>
    <w:p w14:paraId="3FFCBEE6" w14:textId="4BB8C97A" w:rsidR="00486547" w:rsidRDefault="00486547"/>
    <w:p w14:paraId="17F59BC8" w14:textId="5E836FD3" w:rsidR="00486547" w:rsidRDefault="00486547"/>
    <w:p w14:paraId="191AC51C" w14:textId="7542730C" w:rsidR="00486547" w:rsidRDefault="00486547"/>
    <w:p w14:paraId="22BDDED3" w14:textId="75F0257D" w:rsidR="001D7E19" w:rsidRDefault="001D7E19"/>
    <w:p w14:paraId="38BD79AE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4E744FD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4B03D3AA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4C4F4698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6A2ED700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376C814A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5F1CC18D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690A6BDC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4CAAB955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0277ED9B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1BA48662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2C11C3F2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6C029BE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544CFCB7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D998596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6B6E16FF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1308E942" w14:textId="0093235D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3592EF11" w14:textId="60EA3C89" w:rsidR="00D75A9C" w:rsidRDefault="00D75A9C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15213A0D" w14:textId="229F2E24" w:rsidR="00D75A9C" w:rsidRDefault="00D75A9C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4FB9D453" w14:textId="77777777" w:rsidR="00D84672" w:rsidRDefault="00D84672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145014A8" w14:textId="4968AF44" w:rsidR="001D7E19" w:rsidRPr="00884752" w:rsidRDefault="00226387" w:rsidP="00884752">
      <w:pPr>
        <w:rPr>
          <w:color w:val="000000" w:themeColor="text1"/>
          <w:sz w:val="36"/>
          <w:szCs w:val="36"/>
        </w:rPr>
      </w:pPr>
      <w:r w:rsidRPr="005870FD">
        <w:rPr>
          <w:color w:val="000000" w:themeColor="text1"/>
          <w:sz w:val="36"/>
          <w:szCs w:val="36"/>
        </w:rPr>
        <w:t>5.</w:t>
      </w:r>
      <w:r w:rsidR="0033188F" w:rsidRPr="005870FD">
        <w:rPr>
          <w:color w:val="000000" w:themeColor="text1"/>
          <w:sz w:val="36"/>
          <w:szCs w:val="36"/>
        </w:rPr>
        <w:t xml:space="preserve"> </w:t>
      </w:r>
      <w:r w:rsidR="00884752">
        <w:rPr>
          <w:color w:val="000000" w:themeColor="text1"/>
          <w:sz w:val="36"/>
          <w:szCs w:val="36"/>
        </w:rPr>
        <w:t>Option Overflow</w:t>
      </w:r>
      <w:r w:rsidR="0093445B" w:rsidRPr="005870FD">
        <w:rPr>
          <w:color w:val="000000" w:themeColor="text1"/>
          <w:sz w:val="36"/>
          <w:szCs w:val="36"/>
        </w:rPr>
        <w:tab/>
      </w:r>
      <w:r w:rsidR="0093445B" w:rsidRPr="005870FD">
        <w:rPr>
          <w:color w:val="000000" w:themeColor="text1"/>
          <w:sz w:val="36"/>
          <w:szCs w:val="36"/>
        </w:rPr>
        <w:tab/>
        <w:t xml:space="preserve">   </w:t>
      </w:r>
      <w:r w:rsidR="00884752">
        <w:rPr>
          <w:color w:val="000000" w:themeColor="text1"/>
          <w:sz w:val="36"/>
          <w:szCs w:val="36"/>
        </w:rPr>
        <w:tab/>
      </w:r>
      <w:r w:rsidR="00884752">
        <w:rPr>
          <w:color w:val="000000" w:themeColor="text1"/>
          <w:sz w:val="36"/>
          <w:szCs w:val="36"/>
        </w:rPr>
        <w:tab/>
      </w:r>
      <w:proofErr w:type="gramStart"/>
      <w:r w:rsidR="00884752">
        <w:rPr>
          <w:color w:val="000000" w:themeColor="text1"/>
          <w:sz w:val="36"/>
          <w:szCs w:val="36"/>
        </w:rPr>
        <w:tab/>
        <w:t xml:space="preserve">  </w:t>
      </w:r>
      <w:r w:rsidR="001D7E19" w:rsidRPr="005870FD">
        <w:rPr>
          <w:color w:val="000000" w:themeColor="text1"/>
          <w:sz w:val="36"/>
          <w:szCs w:val="36"/>
        </w:rPr>
        <w:t>6</w:t>
      </w:r>
      <w:proofErr w:type="gramEnd"/>
      <w:r w:rsidR="0093445B" w:rsidRPr="005870FD">
        <w:rPr>
          <w:color w:val="000000" w:themeColor="text1"/>
          <w:sz w:val="36"/>
          <w:szCs w:val="36"/>
        </w:rPr>
        <w:t xml:space="preserve">. </w:t>
      </w:r>
      <w:r w:rsidR="00884752">
        <w:rPr>
          <w:color w:val="000000" w:themeColor="text1"/>
          <w:sz w:val="36"/>
          <w:szCs w:val="36"/>
        </w:rPr>
        <w:t>Contextual Float Me</w:t>
      </w:r>
      <w:r w:rsidR="00884752">
        <w:rPr>
          <w:noProof/>
          <w:color w:val="000000" w:themeColor="text1"/>
          <w:sz w:val="36"/>
          <w:szCs w:val="36"/>
        </w:rPr>
        <w:t>nu</w:t>
      </w:r>
      <w:r w:rsidR="0093445B">
        <w:rPr>
          <w:noProof/>
          <w:color w:val="000000" w:themeColor="text1"/>
          <w:sz w:val="36"/>
          <w:szCs w:val="36"/>
        </w:rPr>
        <w:t xml:space="preserve">                                                          </w:t>
      </w:r>
    </w:p>
    <w:p w14:paraId="193B4B6E" w14:textId="21A04C3E" w:rsidR="00486547" w:rsidRDefault="00884752">
      <w:r>
        <w:rPr>
          <w:noProof/>
        </w:rPr>
        <w:drawing>
          <wp:anchor distT="0" distB="0" distL="114300" distR="114300" simplePos="0" relativeHeight="251701248" behindDoc="0" locked="0" layoutInCell="1" allowOverlap="1" wp14:anchorId="0F522993" wp14:editId="4FB28E1D">
            <wp:simplePos x="0" y="0"/>
            <wp:positionH relativeFrom="column">
              <wp:posOffset>3768090</wp:posOffset>
            </wp:positionH>
            <wp:positionV relativeFrom="paragraph">
              <wp:posOffset>45084</wp:posOffset>
            </wp:positionV>
            <wp:extent cx="3390900" cy="7158079"/>
            <wp:effectExtent l="19050" t="19050" r="19050" b="24130"/>
            <wp:wrapNone/>
            <wp:docPr id="18" name="Picture 1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chat or text messag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2406" cy="71612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00224" behindDoc="0" locked="0" layoutInCell="1" allowOverlap="1" wp14:anchorId="01BCACF4" wp14:editId="4ABB8840">
            <wp:simplePos x="0" y="0"/>
            <wp:positionH relativeFrom="margin">
              <wp:align>left</wp:align>
            </wp:positionH>
            <wp:positionV relativeFrom="paragraph">
              <wp:posOffset>73660</wp:posOffset>
            </wp:positionV>
            <wp:extent cx="3364865" cy="7105650"/>
            <wp:effectExtent l="19050" t="19050" r="26035" b="19050"/>
            <wp:wrapNone/>
            <wp:docPr id="14" name="Picture 1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4865" cy="7105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7B8F61" w14:textId="0EB343F5" w:rsidR="00486547" w:rsidRDefault="00486547"/>
    <w:p w14:paraId="4CEE17D6" w14:textId="56341424" w:rsidR="00486547" w:rsidRDefault="00486547"/>
    <w:p w14:paraId="24CDF256" w14:textId="018FC572" w:rsidR="001D7E19" w:rsidRDefault="001D7E19" w:rsidP="001D7E19">
      <w:pPr>
        <w:ind w:left="284"/>
        <w:rPr>
          <w:sz w:val="32"/>
          <w:szCs w:val="32"/>
        </w:rPr>
      </w:pPr>
    </w:p>
    <w:p w14:paraId="4DC63863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401A1C6A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36202135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5A2CA25F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16F1A8D8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73D4BCCD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3BF2B52E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2D87A0D1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4634F268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6F493049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3A362162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5596401C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57618AB8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0ED3FE6F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7BB9D2FD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0FF6BA5E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1C5B643F" w14:textId="22A58B2B" w:rsidR="0033188F" w:rsidRDefault="0033188F" w:rsidP="0033188F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16B6DB11" w14:textId="3F01D653" w:rsidR="0033188F" w:rsidRDefault="0033188F" w:rsidP="0033188F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2500FB1F" w14:textId="31AEA88F" w:rsidR="00D84672" w:rsidRDefault="00D84672" w:rsidP="0033188F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148536B1" w14:textId="77777777" w:rsidR="00D84672" w:rsidRDefault="00D84672" w:rsidP="0033188F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FFEEB45" w14:textId="71D58F62" w:rsidR="0033188F" w:rsidRDefault="0033188F" w:rsidP="0033188F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7</w:t>
      </w:r>
      <w:r w:rsidRPr="00CD67D0">
        <w:rPr>
          <w:color w:val="000000" w:themeColor="text1"/>
          <w:sz w:val="36"/>
          <w:szCs w:val="36"/>
        </w:rPr>
        <w:t>.</w:t>
      </w:r>
      <w:r>
        <w:rPr>
          <w:color w:val="000000" w:themeColor="text1"/>
          <w:sz w:val="36"/>
          <w:szCs w:val="36"/>
        </w:rPr>
        <w:t xml:space="preserve"> </w:t>
      </w:r>
      <w:r w:rsidR="00884752">
        <w:rPr>
          <w:color w:val="000000" w:themeColor="text1"/>
          <w:sz w:val="36"/>
          <w:szCs w:val="36"/>
        </w:rPr>
        <w:t xml:space="preserve">Popup </w:t>
      </w:r>
      <w:proofErr w:type="gramStart"/>
      <w:r w:rsidR="00884752">
        <w:rPr>
          <w:color w:val="000000" w:themeColor="text1"/>
          <w:sz w:val="36"/>
          <w:szCs w:val="36"/>
        </w:rPr>
        <w:t>Menu(</w:t>
      </w:r>
      <w:proofErr w:type="gramEnd"/>
      <w:r w:rsidR="00884752">
        <w:rPr>
          <w:color w:val="000000" w:themeColor="text1"/>
          <w:sz w:val="36"/>
          <w:szCs w:val="36"/>
        </w:rPr>
        <w:t>View Modes)</w:t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  <w:t xml:space="preserve"> </w:t>
      </w:r>
      <w:r w:rsidR="00E95BDC"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>8</w:t>
      </w:r>
      <w:r w:rsidRPr="00226387">
        <w:rPr>
          <w:color w:val="000000" w:themeColor="text1"/>
          <w:sz w:val="36"/>
          <w:szCs w:val="36"/>
        </w:rPr>
        <w:t xml:space="preserve">. </w:t>
      </w:r>
      <w:r w:rsidR="00884752">
        <w:rPr>
          <w:color w:val="000000" w:themeColor="text1"/>
          <w:sz w:val="36"/>
          <w:szCs w:val="36"/>
        </w:rPr>
        <w:t>Dark Mode</w:t>
      </w:r>
    </w:p>
    <w:p w14:paraId="7BF5FFC6" w14:textId="137CA3AE" w:rsidR="00DE6BE1" w:rsidRPr="00CD67D0" w:rsidRDefault="00884752" w:rsidP="0033188F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03296" behindDoc="0" locked="0" layoutInCell="1" allowOverlap="1" wp14:anchorId="4C346B3B" wp14:editId="486167F6">
            <wp:simplePos x="0" y="0"/>
            <wp:positionH relativeFrom="page">
              <wp:posOffset>4025900</wp:posOffset>
            </wp:positionH>
            <wp:positionV relativeFrom="paragraph">
              <wp:posOffset>92710</wp:posOffset>
            </wp:positionV>
            <wp:extent cx="3438198" cy="7258050"/>
            <wp:effectExtent l="19050" t="19050" r="10160" b="19050"/>
            <wp:wrapNone/>
            <wp:docPr id="20" name="Picture 20" descr="A person in a sui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erson in a suit&#10;&#10;Description automatically generated with low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8198" cy="72580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02272" behindDoc="0" locked="0" layoutInCell="1" allowOverlap="1" wp14:anchorId="3C890DB3" wp14:editId="5FAF8C66">
            <wp:simplePos x="0" y="0"/>
            <wp:positionH relativeFrom="margin">
              <wp:align>left</wp:align>
            </wp:positionH>
            <wp:positionV relativeFrom="paragraph">
              <wp:posOffset>118110</wp:posOffset>
            </wp:positionV>
            <wp:extent cx="3416300" cy="7211697"/>
            <wp:effectExtent l="19050" t="19050" r="12700" b="27305"/>
            <wp:wrapNone/>
            <wp:docPr id="19" name="Picture 1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6300" cy="72116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4767">
        <w:rPr>
          <w:color w:val="000000" w:themeColor="text1"/>
          <w:sz w:val="36"/>
          <w:szCs w:val="36"/>
        </w:rPr>
        <w:t xml:space="preserve">                                                                       </w:t>
      </w:r>
      <w:r>
        <w:rPr>
          <w:color w:val="000000" w:themeColor="text1"/>
          <w:sz w:val="36"/>
          <w:szCs w:val="36"/>
        </w:rPr>
        <w:t xml:space="preserve">   </w:t>
      </w:r>
    </w:p>
    <w:p w14:paraId="675A9148" w14:textId="2B95236C" w:rsidR="00CD67D0" w:rsidRDefault="00D0598A" w:rsidP="001D7E19">
      <w:pPr>
        <w:ind w:left="284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                                                                              </w:t>
      </w:r>
    </w:p>
    <w:p w14:paraId="210CA820" w14:textId="1AB37CFF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3111CA82" w14:textId="1FC585B0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205AE64D" w14:textId="7E428D56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2A1281D9" w14:textId="55268498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22A2BD7A" w14:textId="6BFA4630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699930CC" w14:textId="594BC094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3EA3BE89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3CA372D0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574E1FFD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5F080DF5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19ECAFF8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100FF4EF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1EC1663C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332EE90D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47969629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0FEDBC43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1F66C0C4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00B83323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37DD06AE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07FB6BC0" w14:textId="77777777" w:rsidR="00E95BDC" w:rsidRDefault="00E95BDC" w:rsidP="00E95BDC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049764C7" w14:textId="78C4D311" w:rsidR="00D84672" w:rsidRDefault="00D84672" w:rsidP="00E95BDC">
      <w:pPr>
        <w:rPr>
          <w:color w:val="000000" w:themeColor="text1"/>
          <w:sz w:val="36"/>
          <w:szCs w:val="36"/>
        </w:rPr>
      </w:pPr>
    </w:p>
    <w:p w14:paraId="22DDAC31" w14:textId="29B80827" w:rsidR="00D84672" w:rsidRDefault="00D84672" w:rsidP="00E95BDC">
      <w:pPr>
        <w:rPr>
          <w:color w:val="000000" w:themeColor="text1"/>
          <w:sz w:val="36"/>
          <w:szCs w:val="36"/>
        </w:rPr>
      </w:pPr>
    </w:p>
    <w:p w14:paraId="7B89736D" w14:textId="77777777" w:rsidR="00991C50" w:rsidRDefault="00D84672" w:rsidP="00991C50">
      <w:pPr>
        <w:spacing w:line="240" w:lineRule="auto"/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9</w:t>
      </w:r>
      <w:r w:rsidR="00E95BDC" w:rsidRPr="00CD67D0">
        <w:rPr>
          <w:color w:val="000000" w:themeColor="text1"/>
          <w:sz w:val="36"/>
          <w:szCs w:val="36"/>
        </w:rPr>
        <w:t>.</w:t>
      </w:r>
      <w:r w:rsidR="00E95BDC">
        <w:rPr>
          <w:color w:val="000000" w:themeColor="text1"/>
          <w:sz w:val="36"/>
          <w:szCs w:val="36"/>
        </w:rPr>
        <w:t xml:space="preserve"> </w:t>
      </w:r>
      <w:r w:rsidR="00884752">
        <w:rPr>
          <w:color w:val="000000" w:themeColor="text1"/>
          <w:sz w:val="36"/>
          <w:szCs w:val="36"/>
        </w:rPr>
        <w:t>Light Mode</w:t>
      </w:r>
      <w:r w:rsidR="00E95BDC">
        <w:rPr>
          <w:color w:val="000000" w:themeColor="text1"/>
          <w:sz w:val="36"/>
          <w:szCs w:val="36"/>
        </w:rPr>
        <w:tab/>
      </w:r>
      <w:r w:rsidR="00E95BDC">
        <w:rPr>
          <w:color w:val="000000" w:themeColor="text1"/>
          <w:sz w:val="36"/>
          <w:szCs w:val="36"/>
        </w:rPr>
        <w:tab/>
      </w:r>
      <w:r w:rsidR="004F29FE">
        <w:rPr>
          <w:color w:val="000000" w:themeColor="text1"/>
          <w:sz w:val="36"/>
          <w:szCs w:val="36"/>
        </w:rPr>
        <w:t xml:space="preserve">          </w:t>
      </w:r>
      <w:r w:rsidR="00884752">
        <w:rPr>
          <w:color w:val="000000" w:themeColor="text1"/>
          <w:sz w:val="36"/>
          <w:szCs w:val="36"/>
        </w:rPr>
        <w:tab/>
      </w:r>
      <w:r w:rsidR="00884752">
        <w:rPr>
          <w:color w:val="000000" w:themeColor="text1"/>
          <w:sz w:val="36"/>
          <w:szCs w:val="36"/>
        </w:rPr>
        <w:tab/>
      </w:r>
      <w:proofErr w:type="gramStart"/>
      <w:r w:rsidR="00884752">
        <w:rPr>
          <w:color w:val="000000" w:themeColor="text1"/>
          <w:sz w:val="36"/>
          <w:szCs w:val="36"/>
        </w:rPr>
        <w:tab/>
        <w:t xml:space="preserve">  </w:t>
      </w:r>
      <w:r>
        <w:rPr>
          <w:color w:val="000000" w:themeColor="text1"/>
          <w:sz w:val="36"/>
          <w:szCs w:val="36"/>
        </w:rPr>
        <w:t>10</w:t>
      </w:r>
      <w:proofErr w:type="gramEnd"/>
      <w:r w:rsidR="00E95BDC" w:rsidRPr="00226387">
        <w:rPr>
          <w:color w:val="000000" w:themeColor="text1"/>
          <w:sz w:val="36"/>
          <w:szCs w:val="36"/>
        </w:rPr>
        <w:t xml:space="preserve">. </w:t>
      </w:r>
      <w:r w:rsidR="00991C50">
        <w:rPr>
          <w:color w:val="000000" w:themeColor="text1"/>
          <w:sz w:val="36"/>
          <w:szCs w:val="36"/>
        </w:rPr>
        <w:t xml:space="preserve">Contextual Action Menu </w:t>
      </w:r>
    </w:p>
    <w:p w14:paraId="41028D40" w14:textId="4A557ADC" w:rsidR="00991C50" w:rsidRDefault="00991C50" w:rsidP="00991C50">
      <w:pPr>
        <w:spacing w:line="240" w:lineRule="auto"/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05344" behindDoc="0" locked="0" layoutInCell="1" allowOverlap="1" wp14:anchorId="0415AF78" wp14:editId="363DE425">
            <wp:simplePos x="0" y="0"/>
            <wp:positionH relativeFrom="margin">
              <wp:posOffset>3774440</wp:posOffset>
            </wp:positionH>
            <wp:positionV relativeFrom="paragraph">
              <wp:posOffset>359410</wp:posOffset>
            </wp:positionV>
            <wp:extent cx="3441065" cy="7264400"/>
            <wp:effectExtent l="19050" t="19050" r="26035" b="12700"/>
            <wp:wrapNone/>
            <wp:docPr id="22" name="Picture 2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tex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1065" cy="7264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  <w:t xml:space="preserve">  </w:t>
      </w:r>
      <w:r>
        <w:rPr>
          <w:color w:val="000000" w:themeColor="text1"/>
          <w:sz w:val="36"/>
          <w:szCs w:val="36"/>
        </w:rPr>
        <w:t xml:space="preserve">(Phone </w:t>
      </w:r>
      <w:r>
        <w:rPr>
          <w:color w:val="000000" w:themeColor="text1"/>
          <w:sz w:val="36"/>
          <w:szCs w:val="36"/>
        </w:rPr>
        <w:t xml:space="preserve">Number </w:t>
      </w:r>
      <w:r>
        <w:rPr>
          <w:color w:val="000000" w:themeColor="text1"/>
          <w:sz w:val="36"/>
          <w:szCs w:val="36"/>
        </w:rPr>
        <w:t>Long Press)</w:t>
      </w:r>
    </w:p>
    <w:p w14:paraId="51C7BF02" w14:textId="330FDE23" w:rsidR="004F29FE" w:rsidRDefault="00884752" w:rsidP="00E95BDC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04320" behindDoc="0" locked="0" layoutInCell="1" allowOverlap="1" wp14:anchorId="2984D95D" wp14:editId="198881F5">
            <wp:simplePos x="0" y="0"/>
            <wp:positionH relativeFrom="column">
              <wp:posOffset>2540</wp:posOffset>
            </wp:positionH>
            <wp:positionV relativeFrom="paragraph">
              <wp:posOffset>-2540</wp:posOffset>
            </wp:positionV>
            <wp:extent cx="3416300" cy="7211698"/>
            <wp:effectExtent l="19050" t="19050" r="12700" b="27305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6300" cy="72116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0F477793" w14:textId="71752EF4" w:rsidR="0041011E" w:rsidRPr="00CD67D0" w:rsidRDefault="004F29FE" w:rsidP="00E95BDC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                                                                           </w:t>
      </w:r>
    </w:p>
    <w:p w14:paraId="65AC292D" w14:textId="7B0B234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5FE883F6" w14:textId="152F9075" w:rsidR="0033188F" w:rsidRDefault="0041011E" w:rsidP="001D7E19">
      <w:pPr>
        <w:ind w:left="284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                                                                             </w:t>
      </w:r>
    </w:p>
    <w:p w14:paraId="65229517" w14:textId="1CC333E9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784FF33C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00359F63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6E1C23C3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12AA6043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66E52145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7BC28C9B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1854F919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022081C2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169D7979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5532671F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0089EF17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68B7F002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77B883E1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5DB5DEA5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07A1F054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6E3D1A01" w14:textId="77777777" w:rsidR="00D84672" w:rsidRDefault="00D84672" w:rsidP="001D7E19">
      <w:pPr>
        <w:ind w:left="284"/>
        <w:rPr>
          <w:b/>
          <w:bCs/>
          <w:sz w:val="32"/>
          <w:szCs w:val="32"/>
        </w:rPr>
      </w:pPr>
    </w:p>
    <w:p w14:paraId="56F29B26" w14:textId="77777777" w:rsidR="00D84672" w:rsidRDefault="00D84672" w:rsidP="00D84672">
      <w:pPr>
        <w:rPr>
          <w:b/>
          <w:bCs/>
          <w:sz w:val="32"/>
          <w:szCs w:val="32"/>
        </w:rPr>
      </w:pPr>
    </w:p>
    <w:p w14:paraId="6249E01F" w14:textId="77777777" w:rsidR="004F29FE" w:rsidRDefault="004F29FE" w:rsidP="004F29FE">
      <w:pPr>
        <w:rPr>
          <w:color w:val="000000" w:themeColor="text1"/>
          <w:sz w:val="36"/>
          <w:szCs w:val="36"/>
        </w:rPr>
      </w:pPr>
    </w:p>
    <w:p w14:paraId="602B70BE" w14:textId="261A8B28" w:rsidR="00991C50" w:rsidRDefault="00991C50" w:rsidP="004F29FE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07392" behindDoc="0" locked="0" layoutInCell="1" allowOverlap="1" wp14:anchorId="4A2C9C6C" wp14:editId="14AD1890">
            <wp:simplePos x="0" y="0"/>
            <wp:positionH relativeFrom="column">
              <wp:posOffset>3787140</wp:posOffset>
            </wp:positionH>
            <wp:positionV relativeFrom="paragraph">
              <wp:posOffset>393700</wp:posOffset>
            </wp:positionV>
            <wp:extent cx="3425393" cy="7232650"/>
            <wp:effectExtent l="19050" t="19050" r="22860" b="25400"/>
            <wp:wrapNone/>
            <wp:docPr id="25" name="Picture 2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picture containing text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6692" cy="72353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29FE" w:rsidRPr="00991C50">
        <w:rPr>
          <w:color w:val="000000" w:themeColor="text1"/>
          <w:sz w:val="32"/>
          <w:szCs w:val="32"/>
        </w:rPr>
        <w:t>11.</w:t>
      </w:r>
      <w:r w:rsidRPr="00991C50">
        <w:rPr>
          <w:color w:val="000000" w:themeColor="text1"/>
          <w:sz w:val="32"/>
          <w:szCs w:val="32"/>
        </w:rPr>
        <w:t xml:space="preserve"> </w:t>
      </w:r>
      <w:r w:rsidRPr="00991C50">
        <w:rPr>
          <w:color w:val="000000" w:themeColor="text1"/>
          <w:sz w:val="28"/>
          <w:szCs w:val="28"/>
        </w:rPr>
        <w:t>Edit option enables phone num editing</w:t>
      </w:r>
      <w:r w:rsidR="004F29FE" w:rsidRPr="00991C50">
        <w:rPr>
          <w:color w:val="000000" w:themeColor="text1"/>
          <w:sz w:val="28"/>
          <w:szCs w:val="28"/>
        </w:rPr>
        <w:t xml:space="preserve">              </w:t>
      </w:r>
      <w:r w:rsidR="004F29FE">
        <w:rPr>
          <w:color w:val="000000" w:themeColor="text1"/>
          <w:sz w:val="36"/>
          <w:szCs w:val="36"/>
        </w:rPr>
        <w:t>12</w:t>
      </w:r>
      <w:r w:rsidR="004F29FE" w:rsidRPr="00226387">
        <w:rPr>
          <w:color w:val="000000" w:themeColor="text1"/>
          <w:sz w:val="36"/>
          <w:szCs w:val="36"/>
        </w:rPr>
        <w:t xml:space="preserve">. </w:t>
      </w:r>
      <w:r>
        <w:rPr>
          <w:color w:val="000000" w:themeColor="text1"/>
          <w:sz w:val="36"/>
          <w:szCs w:val="36"/>
        </w:rPr>
        <w:t xml:space="preserve">Edited new phone </w:t>
      </w:r>
      <w:proofErr w:type="gramStart"/>
      <w:r>
        <w:rPr>
          <w:color w:val="000000" w:themeColor="text1"/>
          <w:sz w:val="36"/>
          <w:szCs w:val="36"/>
        </w:rPr>
        <w:t>number</w:t>
      </w:r>
      <w:proofErr w:type="gramEnd"/>
    </w:p>
    <w:p w14:paraId="23C15E9C" w14:textId="79C52777" w:rsidR="004F29FE" w:rsidRPr="00CD67D0" w:rsidRDefault="00991C50" w:rsidP="004F29FE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06368" behindDoc="0" locked="0" layoutInCell="1" allowOverlap="1" wp14:anchorId="7C7138E5" wp14:editId="2C469E1E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3407977" cy="7194550"/>
            <wp:effectExtent l="19050" t="19050" r="21590" b="25400"/>
            <wp:wrapNone/>
            <wp:docPr id="24" name="Picture 2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icture containing text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2886" cy="72049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29FE">
        <w:rPr>
          <w:color w:val="000000" w:themeColor="text1"/>
          <w:sz w:val="36"/>
          <w:szCs w:val="36"/>
        </w:rPr>
        <w:t xml:space="preserve">                                                                            </w:t>
      </w:r>
    </w:p>
    <w:p w14:paraId="4C574B9B" w14:textId="7C0119CC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4BFC5758" w14:textId="41459CB0" w:rsidR="004F29FE" w:rsidRDefault="004F29FE" w:rsidP="004F29FE">
      <w:pPr>
        <w:ind w:left="284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                                                                             </w:t>
      </w:r>
    </w:p>
    <w:p w14:paraId="2AAFA33C" w14:textId="3C90FE2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2F160D97" w14:textId="37BE97F5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7C1416B2" w14:textId="14E7A13F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29B79763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03377A06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0250EF7B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75FFF71B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77B7CB33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60FB5A96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25CF1E76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15D052E9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74097767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2A36A48E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0D539210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5A17254F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44FF3C10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0EB00F07" w14:textId="77777777" w:rsidR="004F29FE" w:rsidRDefault="004F29FE" w:rsidP="004F29FE">
      <w:pPr>
        <w:ind w:left="284"/>
        <w:rPr>
          <w:b/>
          <w:bCs/>
          <w:sz w:val="32"/>
          <w:szCs w:val="32"/>
        </w:rPr>
      </w:pPr>
    </w:p>
    <w:p w14:paraId="6B7428B0" w14:textId="77777777" w:rsidR="004F29FE" w:rsidRDefault="004F29FE" w:rsidP="00D84672">
      <w:pPr>
        <w:rPr>
          <w:b/>
          <w:bCs/>
          <w:sz w:val="32"/>
          <w:szCs w:val="32"/>
        </w:rPr>
      </w:pPr>
    </w:p>
    <w:p w14:paraId="5A143B21" w14:textId="77777777" w:rsidR="004F29FE" w:rsidRDefault="004F29FE" w:rsidP="00D84672">
      <w:pPr>
        <w:rPr>
          <w:b/>
          <w:bCs/>
          <w:sz w:val="32"/>
          <w:szCs w:val="32"/>
        </w:rPr>
      </w:pPr>
    </w:p>
    <w:p w14:paraId="450853BD" w14:textId="6CFD38FF" w:rsidR="004F29FE" w:rsidRDefault="004F29FE" w:rsidP="00D84672">
      <w:pPr>
        <w:rPr>
          <w:b/>
          <w:bCs/>
          <w:sz w:val="32"/>
          <w:szCs w:val="32"/>
        </w:rPr>
      </w:pPr>
    </w:p>
    <w:p w14:paraId="3334EBB4" w14:textId="77777777" w:rsidR="004F29FE" w:rsidRDefault="004F29FE" w:rsidP="004F29FE">
      <w:pPr>
        <w:rPr>
          <w:color w:val="000000" w:themeColor="text1"/>
          <w:sz w:val="36"/>
          <w:szCs w:val="36"/>
        </w:rPr>
      </w:pPr>
    </w:p>
    <w:p w14:paraId="104331DC" w14:textId="5672ABBB" w:rsidR="004F29FE" w:rsidRDefault="004F29FE" w:rsidP="004F29FE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13</w:t>
      </w:r>
      <w:r w:rsidRPr="00CD67D0">
        <w:rPr>
          <w:color w:val="000000" w:themeColor="text1"/>
          <w:sz w:val="36"/>
          <w:szCs w:val="36"/>
        </w:rPr>
        <w:t>.</w:t>
      </w:r>
      <w:r>
        <w:rPr>
          <w:color w:val="000000" w:themeColor="text1"/>
          <w:sz w:val="36"/>
          <w:szCs w:val="36"/>
        </w:rPr>
        <w:t xml:space="preserve"> </w:t>
      </w:r>
      <w:r w:rsidR="00991C50">
        <w:rPr>
          <w:color w:val="000000" w:themeColor="text1"/>
          <w:sz w:val="36"/>
          <w:szCs w:val="36"/>
        </w:rPr>
        <w:t>Logout – Exit app</w:t>
      </w:r>
      <w:r>
        <w:rPr>
          <w:color w:val="000000" w:themeColor="text1"/>
          <w:sz w:val="36"/>
          <w:szCs w:val="36"/>
        </w:rPr>
        <w:tab/>
        <w:t xml:space="preserve">          </w:t>
      </w:r>
    </w:p>
    <w:p w14:paraId="528D42B4" w14:textId="77777777" w:rsidR="00991C50" w:rsidRDefault="00991C50" w:rsidP="00770383">
      <w:pPr>
        <w:rPr>
          <w:b/>
          <w:bCs/>
          <w:sz w:val="32"/>
          <w:szCs w:val="32"/>
        </w:rPr>
      </w:pPr>
      <w:r>
        <w:rPr>
          <w:noProof/>
          <w:color w:val="000000" w:themeColor="text1"/>
          <w:sz w:val="36"/>
          <w:szCs w:val="36"/>
        </w:rPr>
        <w:drawing>
          <wp:inline distT="0" distB="0" distL="0" distR="0" wp14:anchorId="3B2397AE" wp14:editId="08115BF1">
            <wp:extent cx="3417201" cy="7213600"/>
            <wp:effectExtent l="19050" t="19050" r="12065" b="25400"/>
            <wp:docPr id="28" name="Picture 2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picture containing tex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2043" cy="72238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42E4F4" w14:textId="77777777" w:rsidR="00991C50" w:rsidRDefault="00991C50" w:rsidP="00770383">
      <w:pPr>
        <w:rPr>
          <w:b/>
          <w:bCs/>
          <w:sz w:val="32"/>
          <w:szCs w:val="32"/>
        </w:rPr>
      </w:pPr>
    </w:p>
    <w:p w14:paraId="467257A2" w14:textId="3356259B" w:rsidR="00486547" w:rsidRPr="00770383" w:rsidRDefault="001D7E19" w:rsidP="00770383">
      <w:pPr>
        <w:rPr>
          <w:color w:val="000000" w:themeColor="text1"/>
          <w:sz w:val="36"/>
          <w:szCs w:val="36"/>
        </w:rPr>
      </w:pPr>
      <w:r w:rsidRPr="001D7E19">
        <w:rPr>
          <w:b/>
          <w:bCs/>
          <w:sz w:val="32"/>
          <w:szCs w:val="32"/>
        </w:rPr>
        <w:t xml:space="preserve">The code used in the </w:t>
      </w:r>
      <w:r w:rsidR="00CD67D0" w:rsidRPr="001D7E19">
        <w:rPr>
          <w:b/>
          <w:bCs/>
          <w:sz w:val="32"/>
          <w:szCs w:val="32"/>
        </w:rPr>
        <w:t>Main Activity</w:t>
      </w:r>
      <w:r w:rsidR="00D84672">
        <w:rPr>
          <w:b/>
          <w:bCs/>
          <w:sz w:val="32"/>
          <w:szCs w:val="32"/>
        </w:rPr>
        <w:t xml:space="preserve">, </w:t>
      </w:r>
      <w:r w:rsidR="00EA1A75">
        <w:rPr>
          <w:b/>
          <w:bCs/>
          <w:sz w:val="32"/>
          <w:szCs w:val="32"/>
        </w:rPr>
        <w:t>XML</w:t>
      </w:r>
      <w:r w:rsidRPr="001D7E19">
        <w:rPr>
          <w:b/>
          <w:bCs/>
          <w:sz w:val="32"/>
          <w:szCs w:val="32"/>
        </w:rPr>
        <w:t xml:space="preserve"> layout</w:t>
      </w:r>
      <w:r w:rsidR="00D84672">
        <w:rPr>
          <w:b/>
          <w:bCs/>
          <w:sz w:val="32"/>
          <w:szCs w:val="32"/>
        </w:rPr>
        <w:t>, Splash scree, button ripple effect</w:t>
      </w:r>
      <w:r w:rsidRPr="001D7E19">
        <w:rPr>
          <w:b/>
          <w:bCs/>
          <w:sz w:val="32"/>
          <w:szCs w:val="32"/>
        </w:rPr>
        <w:t xml:space="preserve"> is attached below for reference.</w:t>
      </w:r>
    </w:p>
    <w:sectPr w:rsidR="00486547" w:rsidRPr="00770383" w:rsidSect="00D84672">
      <w:pgSz w:w="12240" w:h="15840"/>
      <w:pgMar w:top="426" w:right="191" w:bottom="709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401C21F4"/>
    <w:multiLevelType w:val="hybridMultilevel"/>
    <w:tmpl w:val="5BFC6C8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mwqAUAHSqbNiwAAAA="/>
  </w:docVars>
  <w:rsids>
    <w:rsidRoot w:val="00A2089D"/>
    <w:rsid w:val="000320A3"/>
    <w:rsid w:val="000458FF"/>
    <w:rsid w:val="000674FF"/>
    <w:rsid w:val="00161B2B"/>
    <w:rsid w:val="001D7E19"/>
    <w:rsid w:val="00226387"/>
    <w:rsid w:val="0029765B"/>
    <w:rsid w:val="002F4082"/>
    <w:rsid w:val="002F5B07"/>
    <w:rsid w:val="0033188F"/>
    <w:rsid w:val="003E0740"/>
    <w:rsid w:val="0041011E"/>
    <w:rsid w:val="00425179"/>
    <w:rsid w:val="0045690C"/>
    <w:rsid w:val="00486547"/>
    <w:rsid w:val="004F29FE"/>
    <w:rsid w:val="005249F9"/>
    <w:rsid w:val="00531018"/>
    <w:rsid w:val="00556AE9"/>
    <w:rsid w:val="00573283"/>
    <w:rsid w:val="00573E1F"/>
    <w:rsid w:val="005870FD"/>
    <w:rsid w:val="00640604"/>
    <w:rsid w:val="006F4767"/>
    <w:rsid w:val="00770383"/>
    <w:rsid w:val="007A681B"/>
    <w:rsid w:val="00884752"/>
    <w:rsid w:val="008F54B0"/>
    <w:rsid w:val="009265F5"/>
    <w:rsid w:val="009336F5"/>
    <w:rsid w:val="0093445B"/>
    <w:rsid w:val="00951386"/>
    <w:rsid w:val="00972F8E"/>
    <w:rsid w:val="00991C50"/>
    <w:rsid w:val="009A17B8"/>
    <w:rsid w:val="009F5F34"/>
    <w:rsid w:val="00A2089D"/>
    <w:rsid w:val="00AC3FF6"/>
    <w:rsid w:val="00AF5CF3"/>
    <w:rsid w:val="00B35F06"/>
    <w:rsid w:val="00B6141E"/>
    <w:rsid w:val="00C92C92"/>
    <w:rsid w:val="00CD67D0"/>
    <w:rsid w:val="00CF3C5A"/>
    <w:rsid w:val="00D02DF0"/>
    <w:rsid w:val="00D0598A"/>
    <w:rsid w:val="00D75A9C"/>
    <w:rsid w:val="00D84672"/>
    <w:rsid w:val="00DC4EFF"/>
    <w:rsid w:val="00DE6BE1"/>
    <w:rsid w:val="00DE7782"/>
    <w:rsid w:val="00E030E7"/>
    <w:rsid w:val="00E32C68"/>
    <w:rsid w:val="00E34E07"/>
    <w:rsid w:val="00E70EA1"/>
    <w:rsid w:val="00E80238"/>
    <w:rsid w:val="00E95BDC"/>
    <w:rsid w:val="00EA1388"/>
    <w:rsid w:val="00EA1A75"/>
    <w:rsid w:val="00F026F2"/>
    <w:rsid w:val="00F31827"/>
    <w:rsid w:val="00F93295"/>
    <w:rsid w:val="00FC6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7</Pages>
  <Words>180</Words>
  <Characters>102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3</cp:revision>
  <cp:lastPrinted>2021-02-25T21:49:00Z</cp:lastPrinted>
  <dcterms:created xsi:type="dcterms:W3CDTF">2021-02-25T21:13:00Z</dcterms:created>
  <dcterms:modified xsi:type="dcterms:W3CDTF">2021-02-25T21:49:00Z</dcterms:modified>
</cp:coreProperties>
</file>